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BEE5CD" w14:textId="364713BD" w:rsidR="006C4AA3" w:rsidRDefault="00D3400F" w:rsidP="00B408E6">
      <w:pPr>
        <w:jc w:val="center"/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FCCFA2C" wp14:editId="2414F6E6">
                <wp:simplePos x="0" y="0"/>
                <wp:positionH relativeFrom="column">
                  <wp:posOffset>4091940</wp:posOffset>
                </wp:positionH>
                <wp:positionV relativeFrom="paragraph">
                  <wp:posOffset>76200</wp:posOffset>
                </wp:positionV>
                <wp:extent cx="1021080" cy="510540"/>
                <wp:effectExtent l="0" t="0" r="26670" b="22860"/>
                <wp:wrapNone/>
                <wp:docPr id="5" name="文字方塊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21080" cy="5105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93D5F7A" w14:textId="26CA6425" w:rsidR="00D3400F" w:rsidRPr="00D3400F" w:rsidRDefault="00D3400F">
                            <w:pPr>
                              <w:rPr>
                                <w:rFonts w:hint="eastAsia"/>
                                <w:color w:val="FF0000"/>
                                <w:sz w:val="40"/>
                                <w:szCs w:val="36"/>
                              </w:rPr>
                            </w:pPr>
                            <w:r w:rsidRPr="00D3400F">
                              <w:rPr>
                                <w:rFonts w:hint="eastAsia"/>
                                <w:color w:val="FF0000"/>
                                <w:sz w:val="40"/>
                                <w:szCs w:val="36"/>
                              </w:rPr>
                              <w:t>8</w:t>
                            </w:r>
                            <w:r w:rsidRPr="00D3400F">
                              <w:rPr>
                                <w:color w:val="FF0000"/>
                                <w:sz w:val="40"/>
                                <w:szCs w:val="36"/>
                              </w:rPr>
                              <w:t>5</w:t>
                            </w:r>
                            <w:r w:rsidRPr="00D3400F">
                              <w:rPr>
                                <w:rFonts w:hint="eastAsia"/>
                                <w:color w:val="FF0000"/>
                                <w:sz w:val="40"/>
                                <w:szCs w:val="36"/>
                              </w:rPr>
                              <w:t>/</w:t>
                            </w:r>
                            <w:r w:rsidRPr="00D3400F">
                              <w:rPr>
                                <w:color w:val="FF0000"/>
                                <w:sz w:val="40"/>
                                <w:szCs w:val="36"/>
                              </w:rPr>
                              <w:t>1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FCCFA2C" id="_x0000_t202" coordsize="21600,21600" o:spt="202" path="m,l,21600r21600,l21600,xe">
                <v:stroke joinstyle="miter"/>
                <v:path gradientshapeok="t" o:connecttype="rect"/>
              </v:shapetype>
              <v:shape id="文字方塊 5" o:spid="_x0000_s1026" type="#_x0000_t202" style="position:absolute;left:0;text-align:left;margin-left:322.2pt;margin-top:6pt;width:80.4pt;height:40.2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" fillcolor="white [3201]" strokeweight=".5pt">
                <v:textbox>
                  <w:txbxContent>
                    <w:p w14:paraId="493D5F7A" w14:textId="26CA6425" w:rsidR="00D3400F" w:rsidRPr="00D3400F" w:rsidRDefault="00D3400F">
                      <w:pPr>
                        <w:rPr>
                          <w:rFonts w:hint="eastAsia"/>
                          <w:color w:val="FF0000"/>
                          <w:sz w:val="40"/>
                          <w:szCs w:val="36"/>
                        </w:rPr>
                      </w:pPr>
                      <w:r w:rsidRPr="00D3400F">
                        <w:rPr>
                          <w:rFonts w:hint="eastAsia"/>
                          <w:color w:val="FF0000"/>
                          <w:sz w:val="40"/>
                          <w:szCs w:val="36"/>
                        </w:rPr>
                        <w:t>8</w:t>
                      </w:r>
                      <w:r w:rsidRPr="00D3400F">
                        <w:rPr>
                          <w:color w:val="FF0000"/>
                          <w:sz w:val="40"/>
                          <w:szCs w:val="36"/>
                        </w:rPr>
                        <w:t>5</w:t>
                      </w:r>
                      <w:r w:rsidRPr="00D3400F">
                        <w:rPr>
                          <w:rFonts w:hint="eastAsia"/>
                          <w:color w:val="FF0000"/>
                          <w:sz w:val="40"/>
                          <w:szCs w:val="36"/>
                        </w:rPr>
                        <w:t>/</w:t>
                      </w:r>
                      <w:r w:rsidRPr="00D3400F">
                        <w:rPr>
                          <w:color w:val="FF0000"/>
                          <w:sz w:val="40"/>
                          <w:szCs w:val="36"/>
                        </w:rPr>
                        <w:t>100</w:t>
                      </w:r>
                    </w:p>
                  </w:txbxContent>
                </v:textbox>
              </v:shape>
            </w:pict>
          </mc:Fallback>
        </mc:AlternateContent>
      </w:r>
      <w:r w:rsidR="00B408E6">
        <w:rPr>
          <w:rFonts w:hint="eastAsia"/>
        </w:rPr>
        <w:t>L</w:t>
      </w:r>
      <w:r w:rsidR="00B408E6">
        <w:t>ab report 2</w:t>
      </w:r>
    </w:p>
    <w:p w14:paraId="1DE1B78F" w14:textId="774BA5B7" w:rsidR="00B408E6" w:rsidRDefault="00B408E6" w:rsidP="00B408E6"/>
    <w:p w14:paraId="2C21433C" w14:textId="10BF07C0" w:rsidR="00B408E6" w:rsidRDefault="00B408E6" w:rsidP="00B408E6">
      <w:r>
        <w:rPr>
          <w:rFonts w:hint="eastAsia"/>
        </w:rPr>
        <w:t>Q</w:t>
      </w:r>
      <w:r>
        <w:t>uestion 1</w:t>
      </w:r>
    </w:p>
    <w:p w14:paraId="0B98FB3D" w14:textId="087F45F4" w:rsidR="00B408E6" w:rsidRDefault="00B408E6" w:rsidP="00B408E6">
      <w:r>
        <w:rPr>
          <w:rFonts w:hint="eastAsia"/>
        </w:rPr>
        <w:t>R</w:t>
      </w:r>
      <w:r>
        <w:t xml:space="preserve">aster graphic is collection of various colors of pixel while vector graphic is collection of straight and curved line which calculated by </w:t>
      </w:r>
      <w:proofErr w:type="spellStart"/>
      <w:r>
        <w:t>maths</w:t>
      </w:r>
      <w:proofErr w:type="spellEnd"/>
      <w:r>
        <w:t>.</w:t>
      </w:r>
    </w:p>
    <w:p w14:paraId="15AB695A" w14:textId="239B7306" w:rsidR="00822D88" w:rsidRDefault="00822D88" w:rsidP="00B408E6">
      <w:r>
        <w:rPr>
          <w:rFonts w:hint="eastAsia"/>
        </w:rPr>
        <w:t>R</w:t>
      </w:r>
      <w:r>
        <w:t>aster graphic will lose quality while it is being enlarged because it is composed by pixel, it will show zigzag when enlarged.</w:t>
      </w:r>
    </w:p>
    <w:p w14:paraId="1D9868FA" w14:textId="1173CB65" w:rsidR="00822D88" w:rsidRDefault="00822D88" w:rsidP="00B408E6">
      <w:r>
        <w:rPr>
          <w:rFonts w:hint="eastAsia"/>
        </w:rPr>
        <w:t>V</w:t>
      </w:r>
      <w:r>
        <w:t xml:space="preserve">ector graphic will not lose quality while enlarging, because it is not </w:t>
      </w:r>
      <w:proofErr w:type="gramStart"/>
      <w:r>
        <w:t>make</w:t>
      </w:r>
      <w:proofErr w:type="gramEnd"/>
      <w:r>
        <w:t xml:space="preserve"> up by pixel.</w:t>
      </w:r>
    </w:p>
    <w:p w14:paraId="224E9B63" w14:textId="3CABF98F" w:rsidR="00822D88" w:rsidRDefault="00822D88" w:rsidP="00B408E6"/>
    <w:p w14:paraId="2C91BF90" w14:textId="02F546E2" w:rsidR="00822D88" w:rsidRDefault="00822D88" w:rsidP="00B408E6">
      <w:r>
        <w:rPr>
          <w:rFonts w:hint="eastAsia"/>
        </w:rPr>
        <w:t>Q</w:t>
      </w:r>
      <w:r>
        <w:t>uestion 2</w:t>
      </w:r>
    </w:p>
    <w:p w14:paraId="16AD0FFD" w14:textId="229C9D60" w:rsidR="00822D88" w:rsidRDefault="00C72999" w:rsidP="00B408E6">
      <w:r>
        <w:rPr>
          <w:rFonts w:hint="eastAsia"/>
        </w:rPr>
        <w:t>T</w:t>
      </w:r>
      <w:r>
        <w:t>ranslation:</w:t>
      </w:r>
    </w:p>
    <w:p w14:paraId="097EDBDE" w14:textId="2F4BA9BD" w:rsidR="00F00256" w:rsidRDefault="00F07D02" w:rsidP="00B408E6">
      <w:r>
        <w:t xml:space="preserve">For translation, we have a 3 X 3 matrix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</m:m>
          </m:e>
        </m:d>
      </m:oMath>
      <w:r>
        <w:rPr>
          <w:rFonts w:hint="eastAsia"/>
        </w:rPr>
        <w:t xml:space="preserve"> </w:t>
      </w:r>
      <w:r>
        <w:t>where h and k are the coordinates of the original.</w:t>
      </w:r>
      <w:r w:rsidR="00F00256">
        <w:rPr>
          <w:rFonts w:hint="eastAsia"/>
        </w:rPr>
        <w:t xml:space="preserve"> </w:t>
      </w:r>
      <w:r>
        <w:t xml:space="preserve">After that we have a </w:t>
      </w:r>
      <w:r w:rsidR="00F00256">
        <w:t>vector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</m:m>
          </m:e>
        </m:d>
      </m:oMath>
      <w:r w:rsidR="00F00256">
        <w:rPr>
          <w:rFonts w:hint="eastAsia"/>
        </w:rPr>
        <w:t xml:space="preserve"> </w:t>
      </w:r>
      <w:r w:rsidR="00F00256">
        <w:t>for the translation.</w:t>
      </w:r>
      <w:r w:rsidR="00F00256">
        <w:rPr>
          <w:rFonts w:hint="eastAsia"/>
        </w:rPr>
        <w:t xml:space="preserve"> </w:t>
      </w:r>
      <w:r w:rsidR="00F00256">
        <w:t xml:space="preserve">Multiply the matrix and vector, we have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x+h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y+k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</m:m>
          </m:e>
        </m:d>
      </m:oMath>
      <w:r w:rsidR="00F00256">
        <w:t>, which verifies that the point (</w:t>
      </w:r>
      <w:proofErr w:type="spellStart"/>
      <w:r w:rsidR="00F00256">
        <w:t>x,y</w:t>
      </w:r>
      <w:proofErr w:type="spellEnd"/>
      <w:r w:rsidR="00F00256">
        <w:t>) is translate to (</w:t>
      </w:r>
      <w:proofErr w:type="spellStart"/>
      <w:r w:rsidR="00F00256">
        <w:t>x+h,y+k</w:t>
      </w:r>
      <w:proofErr w:type="spellEnd"/>
      <w:r w:rsidR="00F00256">
        <w:t>).</w:t>
      </w:r>
    </w:p>
    <w:p w14:paraId="04BB946D" w14:textId="2B39C821" w:rsidR="00F00256" w:rsidRDefault="00F00256" w:rsidP="00B408E6"/>
    <w:p w14:paraId="3F268DF9" w14:textId="01C4D6CB" w:rsidR="006D6FF8" w:rsidRDefault="006D6FF8" w:rsidP="00B408E6">
      <w:r>
        <w:rPr>
          <w:rFonts w:hint="eastAsia"/>
        </w:rPr>
        <w:t>S</w:t>
      </w:r>
      <w:r>
        <w:t>caling:</w:t>
      </w:r>
      <w:r>
        <w:br/>
        <w:t xml:space="preserve">For scaling, we have a 3 X 3 matrix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</m:m>
          </m:e>
        </m:d>
        <m:r>
          <w:rPr>
            <w:rFonts w:ascii="Cambria Math" w:hAnsi="Cambria Math"/>
          </w:rPr>
          <m:t xml:space="preserve"> </m:t>
        </m:r>
      </m:oMath>
      <w:r>
        <w:rPr>
          <w:rFonts w:hint="eastAsia"/>
        </w:rPr>
        <w:t>w</w:t>
      </w:r>
      <w:r>
        <w:t xml:space="preserve">here h and k are the original coordinates. After that we have a vector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</m:m>
          </m:e>
        </m:d>
      </m:oMath>
      <w:r>
        <w:rPr>
          <w:rFonts w:hint="eastAsia"/>
        </w:rPr>
        <w:t xml:space="preserve"> </w:t>
      </w:r>
      <w:r>
        <w:t xml:space="preserve">for the scaling. Multiply the matrix and vector together, we have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hx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ky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</m:m>
          </m:e>
        </m:d>
      </m:oMath>
      <w:r w:rsidR="007A32C1">
        <w:t>.</w:t>
      </w:r>
    </w:p>
    <w:p w14:paraId="2C9D8FC6" w14:textId="77777777" w:rsidR="006D6FF8" w:rsidRDefault="006D6FF8" w:rsidP="00B408E6"/>
    <w:p w14:paraId="67672C6C" w14:textId="77777777" w:rsidR="0034715B" w:rsidRDefault="006D6FF8" w:rsidP="006D6FF8">
      <w:r>
        <w:t>Rotation:</w:t>
      </w:r>
      <w:r>
        <w:br/>
        <w:t>For rotation, we first have a matrix</w:t>
      </w:r>
      <m:oMath>
        <m:r>
          <w:rPr>
            <w:rFonts w:ascii="Cambria Math" w:hAnsi="Cambria Math"/>
          </w:rPr>
          <m:t xml:space="preserve"> Rot(a)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⁡</m:t>
                  </m:r>
                  <m:r>
                    <w:rPr>
                      <w:rFonts w:ascii="Cambria Math" w:hAnsi="Cambria Math"/>
                    </w:rPr>
                    <m:t>(a)</m:t>
                  </m:r>
                </m:e>
                <m:e>
                  <m:r>
                    <w:rPr>
                      <w:rFonts w:ascii="Cambria Math" w:hAnsi="Cambria Math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⁡</m:t>
                  </m:r>
                  <m:r>
                    <w:rPr>
                      <w:rFonts w:ascii="Cambria Math" w:hAnsi="Cambria Math"/>
                    </w:rPr>
                    <m:t>(a)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⁡</m:t>
                  </m:r>
                  <m:r>
                    <w:rPr>
                      <w:rFonts w:ascii="Cambria Math" w:hAnsi="Cambria Math"/>
                    </w:rPr>
                    <m:t>(a)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⁡</m:t>
                  </m:r>
                  <m:r>
                    <w:rPr>
                      <w:rFonts w:ascii="Cambria Math" w:hAnsi="Cambria Math"/>
                    </w:rPr>
                    <m:t>(a)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</m:m>
          </m:e>
        </m:d>
      </m:oMath>
      <w:r>
        <w:rPr>
          <w:rFonts w:hint="eastAsia"/>
        </w:rPr>
        <w:t>w</w:t>
      </w:r>
      <w:r>
        <w:t>hich defines the angle for rotation.</w:t>
      </w:r>
      <w:r w:rsidR="00945889">
        <w:t xml:space="preserve"> After that we have a vector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</m:m>
          </m:e>
        </m:d>
      </m:oMath>
      <w:r w:rsidR="00945889">
        <w:rPr>
          <w:rFonts w:hint="eastAsia"/>
        </w:rPr>
        <w:t>f</w:t>
      </w:r>
      <w:r w:rsidR="00945889">
        <w:t>or the</w:t>
      </w:r>
      <w:r w:rsidR="0034715B">
        <w:t xml:space="preserve"> original point. Multiply </w:t>
      </w:r>
      <w:r w:rsidR="0034715B">
        <w:lastRenderedPageBreak/>
        <w:t xml:space="preserve">the matrix and vector together, we have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x'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y'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</m:m>
          </m:e>
        </m:d>
      </m:oMath>
      <w:r w:rsidR="0034715B">
        <w:rPr>
          <w:rFonts w:hint="eastAsia"/>
        </w:rPr>
        <w:t xml:space="preserve"> </w:t>
      </w:r>
      <w:proofErr w:type="gramStart"/>
      <w:r w:rsidR="0034715B">
        <w:t>which(</w:t>
      </w:r>
      <w:proofErr w:type="gramEnd"/>
      <w:r w:rsidR="0034715B">
        <w:t>x’, y’) is the coordinates after rotation.</w:t>
      </w:r>
    </w:p>
    <w:p w14:paraId="76523A56" w14:textId="77777777" w:rsidR="0034715B" w:rsidRDefault="0034715B" w:rsidP="006D6FF8"/>
    <w:p w14:paraId="16AE8D1A" w14:textId="03306F7D" w:rsidR="00FD29DF" w:rsidRPr="007A32C1" w:rsidRDefault="0034715B" w:rsidP="006D6FF8">
      <w:r>
        <w:t>Reflection:</w:t>
      </w:r>
      <w:r>
        <w:br/>
      </w:r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x'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y'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=T*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</m:oMath>
      </m:oMathPara>
    </w:p>
    <w:p w14:paraId="7431BAB1" w14:textId="261DC677" w:rsidR="007A32C1" w:rsidRDefault="007A32C1" w:rsidP="006D6FF8">
      <w:r>
        <w:rPr>
          <w:rFonts w:hint="eastAsia"/>
        </w:rPr>
        <w:t>T</w:t>
      </w:r>
      <w:r>
        <w:t xml:space="preserve"> is different when reflecting along different line. Here are 4 </w:t>
      </w:r>
      <w:proofErr w:type="gramStart"/>
      <w:r>
        <w:t>situation</w:t>
      </w:r>
      <w:proofErr w:type="gramEnd"/>
      <w:r>
        <w:t>.</w:t>
      </w:r>
    </w:p>
    <w:p w14:paraId="5F5388B0" w14:textId="34468E3A" w:rsidR="007A32C1" w:rsidRDefault="007A32C1" w:rsidP="006D6FF8">
      <w:r>
        <w:rPr>
          <w:rFonts w:hint="eastAsia"/>
        </w:rPr>
        <w:t>x</w:t>
      </w:r>
      <w:r>
        <w:t>-axis: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-1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</m:m>
          </m:e>
        </m:d>
      </m:oMath>
      <w:r>
        <w:rPr>
          <w:rFonts w:hint="eastAsia"/>
        </w:rPr>
        <w:t xml:space="preserve"> </w:t>
      </w:r>
      <w:r>
        <w:t xml:space="preserve"> y-axis: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-1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</m:m>
          </m:e>
        </m:d>
        <m:r>
          <w:rPr>
            <w:rFonts w:ascii="Cambria Math" w:hAnsi="Cambria Math"/>
          </w:rPr>
          <m:t xml:space="preserve"> </m:t>
        </m:r>
      </m:oMath>
      <w:r>
        <w:rPr>
          <w:rFonts w:hint="eastAsia"/>
        </w:rPr>
        <w:t xml:space="preserve"> </w:t>
      </w:r>
      <w:r>
        <w:t>Line y=x: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</m:m>
          </m:e>
        </m:d>
      </m:oMath>
      <w:r>
        <w:rPr>
          <w:rFonts w:hint="eastAsia"/>
        </w:rPr>
        <w:t xml:space="preserve"> </w:t>
      </w:r>
      <w:r>
        <w:t>origin: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-1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-1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</m:m>
          </m:e>
        </m:d>
      </m:oMath>
    </w:p>
    <w:p w14:paraId="11CB0D5B" w14:textId="1DD0216F" w:rsidR="007A32C1" w:rsidRDefault="007A32C1" w:rsidP="006D6FF8">
      <w:r>
        <w:rPr>
          <w:rFonts w:hint="eastAsia"/>
        </w:rPr>
        <w:t>W</w:t>
      </w:r>
      <w:r>
        <w:t>here (</w:t>
      </w:r>
      <w:proofErr w:type="spellStart"/>
      <w:proofErr w:type="gramStart"/>
      <w:r>
        <w:t>x,y</w:t>
      </w:r>
      <w:proofErr w:type="spellEnd"/>
      <w:proofErr w:type="gramEnd"/>
      <w:r>
        <w:t>) is the original position and (</w:t>
      </w:r>
      <w:proofErr w:type="spellStart"/>
      <w:r>
        <w:t>x’,y</w:t>
      </w:r>
      <w:proofErr w:type="spellEnd"/>
      <w:r>
        <w:t>’) is the new position after reflection.</w:t>
      </w:r>
    </w:p>
    <w:p w14:paraId="32B41C11" w14:textId="7F951E0B" w:rsidR="006D6FF8" w:rsidRPr="00F00256" w:rsidRDefault="006D6FF8" w:rsidP="006D6FF8">
      <w:r>
        <w:t xml:space="preserve"> </w:t>
      </w:r>
    </w:p>
    <w:p w14:paraId="67E6E5CE" w14:textId="44948F0E" w:rsidR="00F044EE" w:rsidRDefault="00F044EE" w:rsidP="00B408E6">
      <w:r>
        <w:rPr>
          <w:rFonts w:hint="eastAsia"/>
        </w:rPr>
        <w:t>S</w:t>
      </w:r>
      <w:r>
        <w:t>ection 2</w:t>
      </w:r>
    </w:p>
    <w:p w14:paraId="2C9A8195" w14:textId="287F5E00" w:rsidR="00F044EE" w:rsidRDefault="00F044EE" w:rsidP="00F044EE">
      <w:pPr>
        <w:pStyle w:val="a4"/>
        <w:numPr>
          <w:ilvl w:val="0"/>
          <w:numId w:val="1"/>
        </w:numPr>
        <w:ind w:leftChars="0"/>
      </w:pPr>
      <w:r>
        <w:t xml:space="preserve">Because we </w:t>
      </w:r>
      <w:proofErr w:type="gramStart"/>
      <w:r>
        <w:t>have to</w:t>
      </w:r>
      <w:proofErr w:type="gramEnd"/>
      <w:r>
        <w:t xml:space="preserve"> move from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</m:m>
          </m:e>
        </m:d>
      </m:oMath>
      <w:r>
        <w:rPr>
          <w:rFonts w:hint="eastAsia"/>
        </w:rPr>
        <w:t xml:space="preserve"> </w:t>
      </w:r>
      <w:r>
        <w:t xml:space="preserve">to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5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5</m:t>
                  </m:r>
                </m:e>
              </m:mr>
            </m:m>
          </m:e>
        </m:d>
      </m:oMath>
      <w:r>
        <w:rPr>
          <w:rFonts w:hint="eastAsia"/>
        </w:rPr>
        <w:t xml:space="preserve"> </w:t>
      </w:r>
      <w:r>
        <w:t xml:space="preserve">and </w:t>
      </w:r>
      <w:proofErr w:type="spellStart"/>
      <w:r>
        <w:t>i</w:t>
      </w:r>
      <w:proofErr w:type="spellEnd"/>
      <w:r>
        <w:t xml:space="preserve"> will equal to 50 finally, therefore we can plus </w:t>
      </w:r>
      <w:proofErr w:type="spellStart"/>
      <w:r>
        <w:t>i</w:t>
      </w:r>
      <w:proofErr w:type="spellEnd"/>
      <w:r>
        <w:t>/10(50/10 = 5).</w:t>
      </w:r>
    </w:p>
    <w:p w14:paraId="368D1215" w14:textId="77777777" w:rsidR="00F044EE" w:rsidRDefault="00F044EE" w:rsidP="00F044EE">
      <w:pPr>
        <w:pStyle w:val="a4"/>
        <w:ind w:leftChars="0" w:left="360"/>
      </w:pPr>
    </w:p>
    <w:p w14:paraId="6D9A0EB3" w14:textId="63EEF3CE" w:rsidR="00076FF4" w:rsidRDefault="00076FF4" w:rsidP="00076FF4">
      <w:pPr>
        <w:pStyle w:val="a4"/>
        <w:numPr>
          <w:ilvl w:val="0"/>
          <w:numId w:val="1"/>
        </w:numPr>
        <w:ind w:leftChars="0"/>
      </w:pPr>
      <w:r>
        <w:rPr>
          <w:rFonts w:hint="eastAsia"/>
        </w:rPr>
        <w:t>P</w:t>
      </w:r>
      <w:r>
        <w:t>rogramming coding:</w:t>
      </w:r>
    </w:p>
    <w:p w14:paraId="43F9B939" w14:textId="472F6BB9" w:rsidR="00076FF4" w:rsidRDefault="00076FF4" w:rsidP="00076FF4">
      <w:pPr>
        <w:pStyle w:val="a4"/>
        <w:ind w:leftChars="0" w:left="360"/>
      </w:pPr>
      <w:r w:rsidRPr="00076FF4">
        <w:rPr>
          <w:noProof/>
        </w:rPr>
        <w:drawing>
          <wp:anchor distT="0" distB="0" distL="114300" distR="114300" simplePos="0" relativeHeight="251658240" behindDoc="0" locked="0" layoutInCell="1" allowOverlap="1" wp14:anchorId="1261CC27" wp14:editId="2954602E">
            <wp:simplePos x="0" y="0"/>
            <wp:positionH relativeFrom="column">
              <wp:posOffset>3436620</wp:posOffset>
            </wp:positionH>
            <wp:positionV relativeFrom="paragraph">
              <wp:posOffset>28575</wp:posOffset>
            </wp:positionV>
            <wp:extent cx="2594551" cy="2317115"/>
            <wp:effectExtent l="0" t="0" r="0" b="6985"/>
            <wp:wrapThrough wrapText="bothSides">
              <wp:wrapPolygon edited="0">
                <wp:start x="0" y="0"/>
                <wp:lineTo x="0" y="21488"/>
                <wp:lineTo x="21415" y="21488"/>
                <wp:lineTo x="21415" y="0"/>
                <wp:lineTo x="0" y="0"/>
              </wp:wrapPolygon>
            </wp:wrapThrough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94551" cy="23171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x</w:t>
      </w:r>
      <w:proofErr w:type="gramStart"/>
      <w:r>
        <w:t>=[</w:t>
      </w:r>
      <w:proofErr w:type="gramEnd"/>
      <w:r>
        <w:t>1  -1  -1   1  1  2  1 -1 -1.5 -1.5 -1;</w:t>
      </w:r>
    </w:p>
    <w:p w14:paraId="5E43932D" w14:textId="74CF0AEC" w:rsidR="00076FF4" w:rsidRDefault="00076FF4" w:rsidP="00076FF4">
      <w:pPr>
        <w:pStyle w:val="a4"/>
        <w:ind w:leftChars="0" w:left="360"/>
      </w:pPr>
      <w:r>
        <w:t xml:space="preserve">   1   </w:t>
      </w:r>
      <w:proofErr w:type="gramStart"/>
      <w:r>
        <w:t>1  -</w:t>
      </w:r>
      <w:proofErr w:type="gramEnd"/>
      <w:r>
        <w:t>1  -1  1  0 -1 -1 -1.5  1.5  1];</w:t>
      </w:r>
    </w:p>
    <w:p w14:paraId="26BACC89" w14:textId="7AE351DC" w:rsidR="00076FF4" w:rsidRDefault="00076FF4" w:rsidP="00076FF4">
      <w:pPr>
        <w:pStyle w:val="a4"/>
        <w:ind w:leftChars="0" w:left="360"/>
      </w:pPr>
      <w:r>
        <w:t xml:space="preserve">for </w:t>
      </w:r>
      <w:proofErr w:type="spellStart"/>
      <w:r>
        <w:t>i</w:t>
      </w:r>
      <w:proofErr w:type="spellEnd"/>
      <w:r>
        <w:t>=1:50</w:t>
      </w:r>
    </w:p>
    <w:p w14:paraId="7289972D" w14:textId="7FD37732" w:rsidR="00076FF4" w:rsidRDefault="00076FF4" w:rsidP="00076FF4">
      <w:r>
        <w:t xml:space="preserve">   xx=</w:t>
      </w:r>
      <w:proofErr w:type="spellStart"/>
      <w:r>
        <w:t>x+i</w:t>
      </w:r>
      <w:proofErr w:type="spellEnd"/>
      <w:r>
        <w:t>/</w:t>
      </w:r>
      <w:proofErr w:type="gramStart"/>
      <w:r>
        <w:t>10;</w:t>
      </w:r>
      <w:proofErr w:type="gramEnd"/>
      <w:r>
        <w:t xml:space="preserve"> </w:t>
      </w:r>
    </w:p>
    <w:p w14:paraId="23797F2D" w14:textId="0132C468" w:rsidR="00076FF4" w:rsidRDefault="00076FF4" w:rsidP="00076FF4">
      <w:pPr>
        <w:pStyle w:val="a4"/>
        <w:ind w:leftChars="0" w:left="360"/>
      </w:pPr>
      <w:r>
        <w:t>plot(xx(</w:t>
      </w:r>
      <w:proofErr w:type="gramStart"/>
      <w:r>
        <w:t>1,:)</w:t>
      </w:r>
      <w:proofErr w:type="gramEnd"/>
      <w:r>
        <w:t>,xx(2,:),'Linewidth',2);</w:t>
      </w:r>
    </w:p>
    <w:p w14:paraId="0710B57F" w14:textId="21E65B97" w:rsidR="00076FF4" w:rsidRDefault="00076FF4" w:rsidP="00076FF4">
      <w:pPr>
        <w:pStyle w:val="a4"/>
        <w:ind w:leftChars="0" w:left="360"/>
      </w:pPr>
      <w:proofErr w:type="gramStart"/>
      <w:r>
        <w:t>axis(</w:t>
      </w:r>
      <w:proofErr w:type="gramEnd"/>
      <w:r>
        <w:t>[-15, 15, -15, 15]);</w:t>
      </w:r>
    </w:p>
    <w:p w14:paraId="270F7BF1" w14:textId="03639547" w:rsidR="00076FF4" w:rsidRDefault="00076FF4" w:rsidP="00076FF4">
      <w:pPr>
        <w:pStyle w:val="a4"/>
        <w:ind w:leftChars="0" w:left="360"/>
      </w:pPr>
      <w:proofErr w:type="spellStart"/>
      <w:proofErr w:type="gramStart"/>
      <w:r>
        <w:t>daspect</w:t>
      </w:r>
      <w:proofErr w:type="spellEnd"/>
      <w:r>
        <w:t>(</w:t>
      </w:r>
      <w:proofErr w:type="gramEnd"/>
      <w:r>
        <w:t>[1 1 1])</w:t>
      </w:r>
    </w:p>
    <w:p w14:paraId="181285E0" w14:textId="78F154A8" w:rsidR="00076FF4" w:rsidRDefault="00076FF4" w:rsidP="00076FF4">
      <w:pPr>
        <w:pStyle w:val="a4"/>
        <w:ind w:leftChars="0" w:left="360"/>
      </w:pPr>
      <w:r>
        <w:t>grid on</w:t>
      </w:r>
    </w:p>
    <w:p w14:paraId="19A69421" w14:textId="0713213E" w:rsidR="00076FF4" w:rsidRDefault="00076FF4" w:rsidP="00076FF4">
      <w:pPr>
        <w:pStyle w:val="a4"/>
        <w:ind w:leftChars="0" w:left="360"/>
      </w:pPr>
      <w:proofErr w:type="spellStart"/>
      <w:r>
        <w:t>drawnow</w:t>
      </w:r>
      <w:proofErr w:type="spellEnd"/>
    </w:p>
    <w:p w14:paraId="02DE9313" w14:textId="41BECEFB" w:rsidR="00F044EE" w:rsidRDefault="00076FF4" w:rsidP="00076FF4">
      <w:pPr>
        <w:pStyle w:val="a4"/>
        <w:ind w:leftChars="0" w:left="360"/>
      </w:pPr>
      <w:r>
        <w:t>end</w:t>
      </w:r>
    </w:p>
    <w:p w14:paraId="382E9B2C" w14:textId="392265A2" w:rsidR="00076FF4" w:rsidRDefault="00076FF4" w:rsidP="00076FF4">
      <w:pPr>
        <w:pStyle w:val="a4"/>
        <w:ind w:leftChars="0" w:left="360"/>
      </w:pPr>
    </w:p>
    <w:p w14:paraId="77A1B990" w14:textId="77777777" w:rsidR="00E279C3" w:rsidRDefault="00E279C3" w:rsidP="00076FF4">
      <w:pPr>
        <w:pStyle w:val="a4"/>
        <w:ind w:leftChars="0" w:left="360"/>
      </w:pPr>
    </w:p>
    <w:p w14:paraId="4DD2E839" w14:textId="20ED3B95" w:rsidR="00076FF4" w:rsidRDefault="00E279C3" w:rsidP="00076FF4">
      <w:pPr>
        <w:pStyle w:val="a4"/>
        <w:numPr>
          <w:ilvl w:val="0"/>
          <w:numId w:val="1"/>
        </w:numPr>
        <w:ind w:leftChars="0"/>
      </w:pPr>
      <w:r>
        <w:rPr>
          <w:rFonts w:hint="eastAsia"/>
        </w:rPr>
        <w:t>B</w:t>
      </w:r>
      <w:r>
        <w:t xml:space="preserve">ecause we want to enlarge 2.5 times, therefore we can type </w:t>
      </w:r>
      <w:proofErr w:type="spellStart"/>
      <w:r>
        <w:t>i</w:t>
      </w:r>
      <w:proofErr w:type="spellEnd"/>
      <w:r>
        <w:t>/20 (50/20=2.5) and times x.</w:t>
      </w:r>
    </w:p>
    <w:p w14:paraId="0987C70A" w14:textId="48138C7C" w:rsidR="00076FF4" w:rsidRDefault="00076FF4" w:rsidP="00076FF4"/>
    <w:p w14:paraId="5ADCA9BC" w14:textId="30592457" w:rsidR="00E279C3" w:rsidRDefault="00E279C3" w:rsidP="00E279C3">
      <w:r>
        <w:rPr>
          <w:rFonts w:hint="eastAsia"/>
        </w:rPr>
        <w:t>4</w:t>
      </w:r>
      <w:r>
        <w:t>)</w:t>
      </w:r>
      <w:r w:rsidRPr="00E279C3">
        <w:t xml:space="preserve"> </w:t>
      </w:r>
      <w:r w:rsidR="00B21E86">
        <w:t xml:space="preserve"> </w:t>
      </w:r>
      <w:r>
        <w:t>programming coding:</w:t>
      </w:r>
    </w:p>
    <w:p w14:paraId="7ACF6ADD" w14:textId="371FD289" w:rsidR="00E279C3" w:rsidRDefault="00E279C3" w:rsidP="00B21E86">
      <w:pPr>
        <w:ind w:firstLineChars="200" w:firstLine="480"/>
      </w:pPr>
      <w:r>
        <w:t>x</w:t>
      </w:r>
      <w:proofErr w:type="gramStart"/>
      <w:r>
        <w:t>=[</w:t>
      </w:r>
      <w:proofErr w:type="gramEnd"/>
      <w:r>
        <w:t>1  -1  -1   1  1  2  1 -1 -1.5 -1.5 -1;</w:t>
      </w:r>
    </w:p>
    <w:p w14:paraId="024391A8" w14:textId="6DB73759" w:rsidR="00E279C3" w:rsidRDefault="00E279C3" w:rsidP="00E279C3">
      <w:r>
        <w:lastRenderedPageBreak/>
        <w:t xml:space="preserve">    </w:t>
      </w:r>
      <w:r w:rsidR="00B21E86">
        <w:t xml:space="preserve">  </w:t>
      </w:r>
      <w:r>
        <w:t xml:space="preserve">1   </w:t>
      </w:r>
      <w:proofErr w:type="gramStart"/>
      <w:r>
        <w:t>1  -</w:t>
      </w:r>
      <w:proofErr w:type="gramEnd"/>
      <w:r>
        <w:t>1  -1  1  0 -1 -1 -1.5  1.5  1];</w:t>
      </w:r>
    </w:p>
    <w:p w14:paraId="753786C3" w14:textId="77777777" w:rsidR="00E279C3" w:rsidRDefault="00E279C3" w:rsidP="00B21E86">
      <w:pPr>
        <w:ind w:firstLineChars="200" w:firstLine="480"/>
      </w:pPr>
      <w:r>
        <w:t xml:space="preserve">for </w:t>
      </w:r>
      <w:proofErr w:type="spellStart"/>
      <w:r>
        <w:t>i</w:t>
      </w:r>
      <w:proofErr w:type="spellEnd"/>
      <w:r>
        <w:t>=1:50</w:t>
      </w:r>
    </w:p>
    <w:p w14:paraId="3D0486FC" w14:textId="7F52450E" w:rsidR="00E279C3" w:rsidRDefault="00E279C3" w:rsidP="00E279C3">
      <w:r>
        <w:t xml:space="preserve">    xx=(</w:t>
      </w:r>
      <w:proofErr w:type="spellStart"/>
      <w:r>
        <w:t>i</w:t>
      </w:r>
      <w:proofErr w:type="spellEnd"/>
      <w:r>
        <w:t>/</w:t>
      </w:r>
      <w:proofErr w:type="gramStart"/>
      <w:r>
        <w:t>20)*</w:t>
      </w:r>
      <w:proofErr w:type="gramEnd"/>
      <w:r>
        <w:t>x;</w:t>
      </w:r>
      <w:r w:rsidRPr="00E279C3">
        <w:rPr>
          <w:noProof/>
        </w:rPr>
        <w:t xml:space="preserve"> </w:t>
      </w:r>
    </w:p>
    <w:p w14:paraId="71BB56FF" w14:textId="558A6B55" w:rsidR="00E279C3" w:rsidRDefault="00E279C3" w:rsidP="00E279C3">
      <w:r w:rsidRPr="00E279C3">
        <w:rPr>
          <w:noProof/>
        </w:rPr>
        <w:drawing>
          <wp:anchor distT="0" distB="0" distL="114300" distR="114300" simplePos="0" relativeHeight="251659264" behindDoc="0" locked="0" layoutInCell="1" allowOverlap="1" wp14:anchorId="0FE6E4BE" wp14:editId="0DD82862">
            <wp:simplePos x="0" y="0"/>
            <wp:positionH relativeFrom="margin">
              <wp:posOffset>2900680</wp:posOffset>
            </wp:positionH>
            <wp:positionV relativeFrom="paragraph">
              <wp:posOffset>0</wp:posOffset>
            </wp:positionV>
            <wp:extent cx="2594610" cy="2316480"/>
            <wp:effectExtent l="0" t="0" r="0" b="7620"/>
            <wp:wrapThrough wrapText="bothSides">
              <wp:wrapPolygon edited="0">
                <wp:start x="0" y="0"/>
                <wp:lineTo x="0" y="21493"/>
                <wp:lineTo x="21410" y="21493"/>
                <wp:lineTo x="21410" y="0"/>
                <wp:lineTo x="0" y="0"/>
              </wp:wrapPolygon>
            </wp:wrapThrough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94610" cy="2316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    xx= (xx-xx)/x</w:t>
      </w:r>
    </w:p>
    <w:p w14:paraId="41F4DF97" w14:textId="77729C6F" w:rsidR="00E279C3" w:rsidRDefault="00E279C3" w:rsidP="00B21E86">
      <w:pPr>
        <w:ind w:firstLineChars="200" w:firstLine="480"/>
      </w:pPr>
      <w:r>
        <w:t>plot(xx(</w:t>
      </w:r>
      <w:proofErr w:type="gramStart"/>
      <w:r>
        <w:t>1,:)</w:t>
      </w:r>
      <w:proofErr w:type="gramEnd"/>
      <w:r>
        <w:t>,xx(2,:),'Linewidth',2);</w:t>
      </w:r>
    </w:p>
    <w:p w14:paraId="6A32785F" w14:textId="0C528A25" w:rsidR="00E279C3" w:rsidRDefault="00E279C3" w:rsidP="00B21E86">
      <w:pPr>
        <w:ind w:firstLineChars="200" w:firstLine="480"/>
      </w:pPr>
      <w:proofErr w:type="gramStart"/>
      <w:r>
        <w:t>axis(</w:t>
      </w:r>
      <w:proofErr w:type="gramEnd"/>
      <w:r>
        <w:t>[-15, 15, -15, 15]);</w:t>
      </w:r>
    </w:p>
    <w:p w14:paraId="2D40D085" w14:textId="5DD0A27C" w:rsidR="00E279C3" w:rsidRDefault="00E279C3" w:rsidP="00B21E86">
      <w:pPr>
        <w:ind w:firstLineChars="200" w:firstLine="480"/>
      </w:pPr>
      <w:proofErr w:type="spellStart"/>
      <w:proofErr w:type="gramStart"/>
      <w:r>
        <w:t>daspect</w:t>
      </w:r>
      <w:proofErr w:type="spellEnd"/>
      <w:r>
        <w:t>(</w:t>
      </w:r>
      <w:proofErr w:type="gramEnd"/>
      <w:r>
        <w:t>[1 1 1])</w:t>
      </w:r>
    </w:p>
    <w:p w14:paraId="2A8C4965" w14:textId="1CBE5C53" w:rsidR="00E279C3" w:rsidRDefault="00E279C3" w:rsidP="00B21E86">
      <w:pPr>
        <w:ind w:firstLineChars="200" w:firstLine="480"/>
      </w:pPr>
      <w:r>
        <w:t>grid on</w:t>
      </w:r>
    </w:p>
    <w:p w14:paraId="62E881AE" w14:textId="0FA08BF8" w:rsidR="00E279C3" w:rsidRDefault="00E279C3" w:rsidP="00B21E86">
      <w:pPr>
        <w:ind w:firstLineChars="200" w:firstLine="480"/>
      </w:pPr>
      <w:proofErr w:type="spellStart"/>
      <w:r>
        <w:t>drawnow</w:t>
      </w:r>
      <w:proofErr w:type="spellEnd"/>
    </w:p>
    <w:p w14:paraId="31014438" w14:textId="3A447711" w:rsidR="00E279C3" w:rsidRDefault="00E279C3" w:rsidP="00B21E86">
      <w:pPr>
        <w:ind w:firstLineChars="200" w:firstLine="480"/>
      </w:pPr>
      <w:r>
        <w:t>end</w:t>
      </w:r>
    </w:p>
    <w:p w14:paraId="26A7943B" w14:textId="5E3BBD68" w:rsidR="00E279C3" w:rsidRDefault="00E279C3" w:rsidP="00E279C3">
      <w:pPr>
        <w:ind w:firstLineChars="100" w:firstLine="240"/>
      </w:pPr>
    </w:p>
    <w:p w14:paraId="34DE2EA6" w14:textId="4AB07769" w:rsidR="00E279C3" w:rsidRDefault="00E279C3" w:rsidP="00E279C3">
      <w:pPr>
        <w:ind w:firstLineChars="100" w:firstLine="240"/>
      </w:pPr>
    </w:p>
    <w:p w14:paraId="6EE1E091" w14:textId="6A710A51" w:rsidR="00E279C3" w:rsidRDefault="00E279C3" w:rsidP="00E279C3">
      <w:pPr>
        <w:ind w:firstLineChars="100" w:firstLine="240"/>
      </w:pPr>
    </w:p>
    <w:p w14:paraId="0DA5B825" w14:textId="29961A71" w:rsidR="00E279C3" w:rsidRDefault="00E279C3" w:rsidP="00E279C3">
      <w:pPr>
        <w:ind w:firstLineChars="100" w:firstLine="240"/>
      </w:pPr>
    </w:p>
    <w:p w14:paraId="7E8120F6" w14:textId="06D6A5A7" w:rsidR="00E279C3" w:rsidRDefault="00B21E86" w:rsidP="00F511A1">
      <w:pPr>
        <w:pStyle w:val="a4"/>
        <w:numPr>
          <w:ilvl w:val="0"/>
          <w:numId w:val="2"/>
        </w:numPr>
        <w:ind w:leftChars="0"/>
      </w:pPr>
      <w:r>
        <w:t xml:space="preserve">Define a 2x2 matrix </w:t>
      </w:r>
      <m:oMath>
        <m:r>
          <w:rPr>
            <w:rFonts w:ascii="Cambria Math" w:hAnsi="Cambria Math"/>
          </w:rPr>
          <m:t>R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⁡</m:t>
                  </m:r>
                  <m:r>
                    <w:rPr>
                      <w:rFonts w:ascii="Cambria Math" w:hAnsi="Cambria Math"/>
                    </w:rPr>
                    <m:t>(a)</m:t>
                  </m:r>
                </m:e>
                <m:e>
                  <m:r>
                    <w:rPr>
                      <w:rFonts w:ascii="Cambria Math" w:hAnsi="Cambria Math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⁡</m:t>
                  </m:r>
                  <m:r>
                    <w:rPr>
                      <w:rFonts w:ascii="Cambria Math" w:hAnsi="Cambria Math"/>
                    </w:rPr>
                    <m:t>(a)</m:t>
                  </m: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⁡</m:t>
                  </m:r>
                  <m:r>
                    <w:rPr>
                      <w:rFonts w:ascii="Cambria Math" w:hAnsi="Cambria Math"/>
                    </w:rPr>
                    <m:t>(a)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⁡</m:t>
                  </m:r>
                  <m:r>
                    <w:rPr>
                      <w:rFonts w:ascii="Cambria Math" w:hAnsi="Cambria Math"/>
                    </w:rPr>
                    <m:t>(a)</m:t>
                  </m:r>
                </m:e>
              </m:mr>
            </m:m>
          </m:e>
        </m:d>
      </m:oMath>
      <w:r>
        <w:t xml:space="preserve">, a = </w:t>
      </w:r>
      <w:proofErr w:type="spellStart"/>
      <w:r>
        <w:t>i</w:t>
      </w:r>
      <w:proofErr w:type="spellEnd"/>
      <w:r>
        <w:t>*(pi/2)*(1/50) for positive angle,</w:t>
      </w:r>
      <w:r w:rsidRPr="00B21E86">
        <w:t xml:space="preserve"> </w:t>
      </w:r>
      <w:r>
        <w:t xml:space="preserve">a = </w:t>
      </w:r>
      <w:proofErr w:type="spellStart"/>
      <w:r>
        <w:t>i</w:t>
      </w:r>
      <w:proofErr w:type="spellEnd"/>
      <w:r>
        <w:t>*(pi/2)*(1/-50) for negative angle(in the a maximum is 180), then R*x.</w:t>
      </w:r>
    </w:p>
    <w:p w14:paraId="18487FBD" w14:textId="77777777" w:rsidR="00B21E86" w:rsidRDefault="00B21E86" w:rsidP="00B21E86">
      <w:pPr>
        <w:pStyle w:val="a4"/>
        <w:ind w:leftChars="0" w:left="360"/>
      </w:pPr>
    </w:p>
    <w:p w14:paraId="44261DED" w14:textId="59840745" w:rsidR="00B21E86" w:rsidRDefault="00B21E86" w:rsidP="00F511A1">
      <w:pPr>
        <w:pStyle w:val="a4"/>
        <w:numPr>
          <w:ilvl w:val="0"/>
          <w:numId w:val="2"/>
        </w:numPr>
        <w:ind w:leftChars="0"/>
      </w:pPr>
      <w:r>
        <w:rPr>
          <w:rFonts w:hint="eastAsia"/>
        </w:rPr>
        <w:t>P</w:t>
      </w:r>
      <w:r>
        <w:t>rogramming coding:</w:t>
      </w:r>
    </w:p>
    <w:p w14:paraId="26DF55EB" w14:textId="687CB843" w:rsidR="00B21E86" w:rsidRDefault="00B21E86" w:rsidP="00B21E86">
      <w:pPr>
        <w:pStyle w:val="a4"/>
        <w:ind w:leftChars="0" w:left="360"/>
      </w:pPr>
      <w:r>
        <w:t>x</w:t>
      </w:r>
      <w:proofErr w:type="gramStart"/>
      <w:r>
        <w:t>=[</w:t>
      </w:r>
      <w:proofErr w:type="gramEnd"/>
      <w:r>
        <w:t>1  -1  -1   1  1  2  1 -1 -1.5 -1.5 -1;</w:t>
      </w:r>
    </w:p>
    <w:p w14:paraId="6E1AEB15" w14:textId="7BE84ED8" w:rsidR="00B21E86" w:rsidRDefault="00B21E86" w:rsidP="00B21E86">
      <w:pPr>
        <w:pStyle w:val="a4"/>
        <w:ind w:leftChars="0" w:left="360"/>
      </w:pPr>
      <w:r>
        <w:t xml:space="preserve">   1   </w:t>
      </w:r>
      <w:proofErr w:type="gramStart"/>
      <w:r>
        <w:t>1  -</w:t>
      </w:r>
      <w:proofErr w:type="gramEnd"/>
      <w:r>
        <w:t>1  -1  1  0 -1 -1 -1.5  1.5  1];</w:t>
      </w:r>
    </w:p>
    <w:p w14:paraId="19B97B65" w14:textId="1D664D87" w:rsidR="00B21E86" w:rsidRDefault="00B21E86" w:rsidP="00B21E86">
      <w:pPr>
        <w:pStyle w:val="a4"/>
        <w:ind w:leftChars="0" w:left="360"/>
      </w:pPr>
      <w:r w:rsidRPr="00B21E86">
        <w:rPr>
          <w:noProof/>
        </w:rPr>
        <w:drawing>
          <wp:anchor distT="0" distB="0" distL="114300" distR="114300" simplePos="0" relativeHeight="251660288" behindDoc="0" locked="0" layoutInCell="1" allowOverlap="1" wp14:anchorId="510545EA" wp14:editId="1E102935">
            <wp:simplePos x="0" y="0"/>
            <wp:positionH relativeFrom="column">
              <wp:posOffset>2894965</wp:posOffset>
            </wp:positionH>
            <wp:positionV relativeFrom="paragraph">
              <wp:posOffset>30480</wp:posOffset>
            </wp:positionV>
            <wp:extent cx="2713355" cy="2400300"/>
            <wp:effectExtent l="0" t="0" r="0" b="0"/>
            <wp:wrapThrough wrapText="bothSides">
              <wp:wrapPolygon edited="0">
                <wp:start x="0" y="0"/>
                <wp:lineTo x="0" y="21429"/>
                <wp:lineTo x="21383" y="21429"/>
                <wp:lineTo x="21383" y="0"/>
                <wp:lineTo x="0" y="0"/>
              </wp:wrapPolygon>
            </wp:wrapThrough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13355" cy="2400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for </w:t>
      </w:r>
      <w:proofErr w:type="spellStart"/>
      <w:r>
        <w:t>i</w:t>
      </w:r>
      <w:proofErr w:type="spellEnd"/>
      <w:r>
        <w:t>=1:50</w:t>
      </w:r>
    </w:p>
    <w:p w14:paraId="7441E871" w14:textId="25BB9F9E" w:rsidR="00B21E86" w:rsidRDefault="00B21E86" w:rsidP="00B21E86">
      <w:pPr>
        <w:pStyle w:val="a4"/>
        <w:ind w:leftChars="0" w:left="360"/>
      </w:pPr>
      <w:r>
        <w:t xml:space="preserve">a = </w:t>
      </w:r>
      <w:proofErr w:type="spellStart"/>
      <w:r>
        <w:t>i</w:t>
      </w:r>
      <w:proofErr w:type="spellEnd"/>
      <w:r>
        <w:t>*(pi/</w:t>
      </w:r>
      <w:proofErr w:type="gramStart"/>
      <w:r>
        <w:t>2)*</w:t>
      </w:r>
      <w:proofErr w:type="gramEnd"/>
      <w:r>
        <w:t>(1/50)</w:t>
      </w:r>
    </w:p>
    <w:p w14:paraId="1F7F29EB" w14:textId="02E2E4CF" w:rsidR="00B21E86" w:rsidRDefault="00B21E86" w:rsidP="00B21E86">
      <w:pPr>
        <w:pStyle w:val="a4"/>
        <w:ind w:leftChars="0" w:left="360"/>
      </w:pPr>
      <w:r>
        <w:t>R = [cos(a) -sin(a</w:t>
      </w:r>
      <w:proofErr w:type="gramStart"/>
      <w:r>
        <w:t>);</w:t>
      </w:r>
      <w:proofErr w:type="gramEnd"/>
    </w:p>
    <w:p w14:paraId="6C77E161" w14:textId="391D3DF3" w:rsidR="00B21E86" w:rsidRDefault="00B21E86" w:rsidP="00B21E86">
      <w:pPr>
        <w:pStyle w:val="a4"/>
        <w:ind w:leftChars="0" w:left="360" w:firstLineChars="200" w:firstLine="480"/>
      </w:pPr>
      <w:r>
        <w:t>sin(</w:t>
      </w:r>
      <w:proofErr w:type="gramStart"/>
      <w:r>
        <w:t>a)  cos</w:t>
      </w:r>
      <w:proofErr w:type="gramEnd"/>
      <w:r>
        <w:t>(a)];</w:t>
      </w:r>
    </w:p>
    <w:p w14:paraId="4E0E2B3E" w14:textId="69410349" w:rsidR="00B21E86" w:rsidRDefault="00B21E86" w:rsidP="00B21E86">
      <w:pPr>
        <w:pStyle w:val="a4"/>
        <w:ind w:leftChars="0" w:left="360"/>
      </w:pPr>
      <w:r>
        <w:t>xx=R*x</w:t>
      </w:r>
    </w:p>
    <w:p w14:paraId="0B1EA098" w14:textId="47735583" w:rsidR="00B21E86" w:rsidRDefault="00B21E86" w:rsidP="00B21E86">
      <w:pPr>
        <w:pStyle w:val="a4"/>
        <w:ind w:leftChars="0" w:left="360"/>
      </w:pPr>
      <w:r>
        <w:t>plot(xx(</w:t>
      </w:r>
      <w:proofErr w:type="gramStart"/>
      <w:r>
        <w:t>1,:)</w:t>
      </w:r>
      <w:proofErr w:type="gramEnd"/>
      <w:r>
        <w:t>,xx(2,:),'Linewidth',2);</w:t>
      </w:r>
    </w:p>
    <w:p w14:paraId="310390E2" w14:textId="2F95B084" w:rsidR="00B21E86" w:rsidRDefault="00B21E86" w:rsidP="00B21E86">
      <w:pPr>
        <w:pStyle w:val="a4"/>
        <w:ind w:leftChars="0" w:left="360"/>
      </w:pPr>
      <w:proofErr w:type="gramStart"/>
      <w:r>
        <w:t>axis(</w:t>
      </w:r>
      <w:proofErr w:type="gramEnd"/>
      <w:r>
        <w:t>[-15, 15, -15, 15]);</w:t>
      </w:r>
    </w:p>
    <w:p w14:paraId="70D9F845" w14:textId="77777777" w:rsidR="00B21E86" w:rsidRDefault="00B21E86" w:rsidP="00B21E86">
      <w:pPr>
        <w:pStyle w:val="a4"/>
        <w:ind w:leftChars="0" w:left="360"/>
      </w:pPr>
      <w:proofErr w:type="spellStart"/>
      <w:proofErr w:type="gramStart"/>
      <w:r>
        <w:t>daspect</w:t>
      </w:r>
      <w:proofErr w:type="spellEnd"/>
      <w:r>
        <w:t>(</w:t>
      </w:r>
      <w:proofErr w:type="gramEnd"/>
      <w:r>
        <w:t>[1 1 1])</w:t>
      </w:r>
    </w:p>
    <w:p w14:paraId="75165946" w14:textId="79425B33" w:rsidR="00B21E86" w:rsidRDefault="00B21E86" w:rsidP="00B21E86">
      <w:pPr>
        <w:pStyle w:val="a4"/>
        <w:ind w:leftChars="0" w:left="360"/>
      </w:pPr>
      <w:r>
        <w:t>grid on</w:t>
      </w:r>
      <w:r w:rsidRPr="00B21E86">
        <w:rPr>
          <w:noProof/>
        </w:rPr>
        <w:t xml:space="preserve"> </w:t>
      </w:r>
    </w:p>
    <w:p w14:paraId="756BD1BB" w14:textId="77777777" w:rsidR="00B21E86" w:rsidRDefault="00B21E86" w:rsidP="00B21E86">
      <w:pPr>
        <w:pStyle w:val="a4"/>
        <w:ind w:leftChars="0" w:left="360"/>
      </w:pPr>
      <w:proofErr w:type="spellStart"/>
      <w:r>
        <w:t>drawnow</w:t>
      </w:r>
      <w:proofErr w:type="spellEnd"/>
    </w:p>
    <w:p w14:paraId="560C9867" w14:textId="5B30D962" w:rsidR="00B21E86" w:rsidRDefault="00B21E86" w:rsidP="00B21E86">
      <w:pPr>
        <w:pStyle w:val="a4"/>
        <w:ind w:leftChars="0" w:left="360"/>
      </w:pPr>
      <w:r>
        <w:t>end</w:t>
      </w:r>
    </w:p>
    <w:p w14:paraId="52416AFF" w14:textId="0B7750BC" w:rsidR="000019F3" w:rsidRDefault="000019F3" w:rsidP="000019F3"/>
    <w:p w14:paraId="7B60EEA5" w14:textId="3FF7A6F9" w:rsidR="000019F3" w:rsidRDefault="000019F3" w:rsidP="000019F3">
      <w:pPr>
        <w:pStyle w:val="a4"/>
        <w:numPr>
          <w:ilvl w:val="0"/>
          <w:numId w:val="2"/>
        </w:numPr>
        <w:ind w:leftChars="0"/>
      </w:pPr>
      <w:r>
        <w:rPr>
          <w:rFonts w:hint="eastAsia"/>
        </w:rPr>
        <w:t>P</w:t>
      </w:r>
      <w:r>
        <w:t>rogramming coding:</w:t>
      </w:r>
    </w:p>
    <w:p w14:paraId="5753A6B6" w14:textId="77777777" w:rsidR="0089712C" w:rsidRDefault="0089712C" w:rsidP="0089712C">
      <w:pPr>
        <w:pStyle w:val="a4"/>
      </w:pPr>
      <w:r>
        <w:t>x</w:t>
      </w:r>
      <w:proofErr w:type="gramStart"/>
      <w:r>
        <w:t>=[</w:t>
      </w:r>
      <w:proofErr w:type="gramEnd"/>
      <w:r>
        <w:t>1  -1  -1   1  1  2  1 -1 -1.5 -1.5 -1;</w:t>
      </w:r>
    </w:p>
    <w:p w14:paraId="3F2F79B8" w14:textId="77777777" w:rsidR="0089712C" w:rsidRDefault="0089712C" w:rsidP="0089712C">
      <w:pPr>
        <w:pStyle w:val="a4"/>
      </w:pPr>
      <w:r>
        <w:t xml:space="preserve">   1   </w:t>
      </w:r>
      <w:proofErr w:type="gramStart"/>
      <w:r>
        <w:t>1  -</w:t>
      </w:r>
      <w:proofErr w:type="gramEnd"/>
      <w:r>
        <w:t>1  -1  1  0 -1 -1 -1.5  1.5  1];</w:t>
      </w:r>
    </w:p>
    <w:p w14:paraId="1B5D6D60" w14:textId="77777777" w:rsidR="0089712C" w:rsidRDefault="0089712C" w:rsidP="0089712C">
      <w:pPr>
        <w:pStyle w:val="a4"/>
      </w:pPr>
      <w:r>
        <w:t>x1 = 0:0.2:</w:t>
      </w:r>
      <w:proofErr w:type="gramStart"/>
      <w:r>
        <w:t>10;</w:t>
      </w:r>
      <w:proofErr w:type="gramEnd"/>
    </w:p>
    <w:p w14:paraId="6A39B412" w14:textId="77777777" w:rsidR="0089712C" w:rsidRDefault="0089712C" w:rsidP="0089712C">
      <w:pPr>
        <w:pStyle w:val="a4"/>
      </w:pPr>
      <w:r>
        <w:t>x2 = -0.2*(x1-5</w:t>
      </w:r>
      <w:proofErr w:type="gramStart"/>
      <w:r>
        <w:t>).^</w:t>
      </w:r>
      <w:proofErr w:type="gramEnd"/>
      <w:r>
        <w:t>2+5;</w:t>
      </w:r>
    </w:p>
    <w:p w14:paraId="42BDF938" w14:textId="77777777" w:rsidR="0089712C" w:rsidRDefault="0089712C" w:rsidP="0089712C">
      <w:pPr>
        <w:pStyle w:val="a4"/>
      </w:pPr>
      <w:r>
        <w:lastRenderedPageBreak/>
        <w:t xml:space="preserve"> </w:t>
      </w:r>
    </w:p>
    <w:p w14:paraId="0D0EBBA7" w14:textId="77777777" w:rsidR="0089712C" w:rsidRDefault="0089712C" w:rsidP="0089712C">
      <w:pPr>
        <w:pStyle w:val="a4"/>
      </w:pPr>
      <w:r>
        <w:t xml:space="preserve">for </w:t>
      </w:r>
      <w:proofErr w:type="spellStart"/>
      <w:r>
        <w:t>i</w:t>
      </w:r>
      <w:proofErr w:type="spellEnd"/>
      <w:r>
        <w:t>=</w:t>
      </w:r>
      <w:proofErr w:type="gramStart"/>
      <w:r>
        <w:t>1:length</w:t>
      </w:r>
      <w:proofErr w:type="gramEnd"/>
      <w:r>
        <w:t>(x1)</w:t>
      </w:r>
    </w:p>
    <w:p w14:paraId="0941B523" w14:textId="77777777" w:rsidR="0089712C" w:rsidRDefault="0089712C" w:rsidP="0089712C">
      <w:pPr>
        <w:pStyle w:val="a4"/>
      </w:pPr>
      <w:r>
        <w:t>s=-0.4*(x1(</w:t>
      </w:r>
      <w:proofErr w:type="spellStart"/>
      <w:r>
        <w:t>i</w:t>
      </w:r>
      <w:proofErr w:type="spellEnd"/>
      <w:r>
        <w:t>)-5</w:t>
      </w:r>
      <w:proofErr w:type="gramStart"/>
      <w:r>
        <w:t>);</w:t>
      </w:r>
      <w:proofErr w:type="gramEnd"/>
      <w:r>
        <w:t xml:space="preserve"> </w:t>
      </w:r>
    </w:p>
    <w:p w14:paraId="38CEAD6C" w14:textId="71C17F87" w:rsidR="0089712C" w:rsidRDefault="0089712C" w:rsidP="0089712C">
      <w:pPr>
        <w:pStyle w:val="a4"/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3F9FBF61" wp14:editId="0C348CEF">
            <wp:simplePos x="0" y="0"/>
            <wp:positionH relativeFrom="column">
              <wp:posOffset>2819400</wp:posOffset>
            </wp:positionH>
            <wp:positionV relativeFrom="paragraph">
              <wp:posOffset>182880</wp:posOffset>
            </wp:positionV>
            <wp:extent cx="2841625" cy="2131060"/>
            <wp:effectExtent l="0" t="0" r="0" b="2540"/>
            <wp:wrapThrough wrapText="bothSides">
              <wp:wrapPolygon edited="0">
                <wp:start x="0" y="0"/>
                <wp:lineTo x="0" y="21433"/>
                <wp:lineTo x="21431" y="21433"/>
                <wp:lineTo x="21431" y="0"/>
                <wp:lineTo x="0" y="0"/>
              </wp:wrapPolygon>
            </wp:wrapThrough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圖片 4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41625" cy="21310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a=</w:t>
      </w:r>
      <w:proofErr w:type="spellStart"/>
      <w:r>
        <w:t>atan</w:t>
      </w:r>
      <w:proofErr w:type="spellEnd"/>
      <w:r>
        <w:t>(s</w:t>
      </w:r>
      <w:proofErr w:type="gramStart"/>
      <w:r>
        <w:t>);</w:t>
      </w:r>
      <w:proofErr w:type="gramEnd"/>
    </w:p>
    <w:p w14:paraId="6BDFDA6E" w14:textId="77777777" w:rsidR="0089712C" w:rsidRDefault="0089712C" w:rsidP="0089712C">
      <w:pPr>
        <w:pStyle w:val="a4"/>
      </w:pPr>
      <w:r>
        <w:t>R = [cos(a) -sin(a</w:t>
      </w:r>
      <w:proofErr w:type="gramStart"/>
      <w:r>
        <w:t>);</w:t>
      </w:r>
      <w:proofErr w:type="gramEnd"/>
      <w:r>
        <w:t xml:space="preserve"> </w:t>
      </w:r>
    </w:p>
    <w:p w14:paraId="05CB91C5" w14:textId="77777777" w:rsidR="0089712C" w:rsidRDefault="0089712C" w:rsidP="0089712C">
      <w:pPr>
        <w:pStyle w:val="a4"/>
      </w:pPr>
      <w:r>
        <w:t xml:space="preserve">     sin(a) cos(a)</w:t>
      </w:r>
      <w:proofErr w:type="gramStart"/>
      <w:r>
        <w:t>];</w:t>
      </w:r>
      <w:proofErr w:type="gramEnd"/>
    </w:p>
    <w:p w14:paraId="6DA3E3F1" w14:textId="041873D8" w:rsidR="0089712C" w:rsidRDefault="0089712C" w:rsidP="0089712C">
      <w:pPr>
        <w:pStyle w:val="a4"/>
      </w:pPr>
      <w:r>
        <w:t>d = [x1(</w:t>
      </w:r>
      <w:proofErr w:type="spellStart"/>
      <w:r>
        <w:t>i</w:t>
      </w:r>
      <w:proofErr w:type="spellEnd"/>
      <w:proofErr w:type="gramStart"/>
      <w:r>
        <w:t>);x</w:t>
      </w:r>
      <w:proofErr w:type="gramEnd"/>
      <w:r>
        <w:t>2(</w:t>
      </w:r>
      <w:proofErr w:type="spellStart"/>
      <w:r>
        <w:t>i</w:t>
      </w:r>
      <w:proofErr w:type="spellEnd"/>
      <w:r>
        <w:t>)];</w:t>
      </w:r>
    </w:p>
    <w:p w14:paraId="436C894A" w14:textId="2BA524DF" w:rsidR="0089712C" w:rsidRDefault="0089712C" w:rsidP="0089712C">
      <w:pPr>
        <w:pStyle w:val="a4"/>
      </w:pPr>
      <w:r>
        <w:t>R = R*x</w:t>
      </w:r>
    </w:p>
    <w:p w14:paraId="35DBB5B9" w14:textId="77777777" w:rsidR="0089712C" w:rsidRDefault="0089712C" w:rsidP="0089712C">
      <w:pPr>
        <w:pStyle w:val="a4"/>
      </w:pPr>
      <w:r>
        <w:t>xx=</w:t>
      </w:r>
      <w:proofErr w:type="spellStart"/>
      <w:r>
        <w:t>R+</w:t>
      </w:r>
      <w:proofErr w:type="gramStart"/>
      <w:r>
        <w:t>d</w:t>
      </w:r>
      <w:proofErr w:type="spellEnd"/>
      <w:r>
        <w:t>;</w:t>
      </w:r>
      <w:proofErr w:type="gramEnd"/>
      <w:r>
        <w:t xml:space="preserve"> </w:t>
      </w:r>
    </w:p>
    <w:p w14:paraId="48D74BE1" w14:textId="2DD0B9E3" w:rsidR="0089712C" w:rsidRDefault="0089712C" w:rsidP="0089712C">
      <w:pPr>
        <w:pStyle w:val="a4"/>
      </w:pPr>
      <w:r>
        <w:t>plot(xx(</w:t>
      </w:r>
      <w:proofErr w:type="gramStart"/>
      <w:r>
        <w:t>1,:)</w:t>
      </w:r>
      <w:proofErr w:type="gramEnd"/>
      <w:r>
        <w:t>,xx(2,:),'Linewidth',2);</w:t>
      </w:r>
    </w:p>
    <w:p w14:paraId="0686D022" w14:textId="0ACCE6DE" w:rsidR="0089712C" w:rsidRDefault="0089712C" w:rsidP="0089712C">
      <w:pPr>
        <w:pStyle w:val="a4"/>
      </w:pPr>
      <w:proofErr w:type="gramStart"/>
      <w:r>
        <w:t>axis(</w:t>
      </w:r>
      <w:proofErr w:type="gramEnd"/>
      <w:r>
        <w:t>[-15, 15, -15, 15]);</w:t>
      </w:r>
    </w:p>
    <w:p w14:paraId="7CEB5036" w14:textId="5F7FD1D4" w:rsidR="0089712C" w:rsidRDefault="0089712C" w:rsidP="0089712C">
      <w:pPr>
        <w:pStyle w:val="a4"/>
      </w:pPr>
      <w:proofErr w:type="spellStart"/>
      <w:proofErr w:type="gramStart"/>
      <w:r>
        <w:t>daspect</w:t>
      </w:r>
      <w:proofErr w:type="spellEnd"/>
      <w:r>
        <w:t>(</w:t>
      </w:r>
      <w:proofErr w:type="gramEnd"/>
      <w:r>
        <w:t>[1 1 1])</w:t>
      </w:r>
    </w:p>
    <w:p w14:paraId="6A7119BB" w14:textId="58BFC0AD" w:rsidR="0089712C" w:rsidRDefault="0089712C" w:rsidP="0089712C">
      <w:pPr>
        <w:pStyle w:val="a4"/>
      </w:pPr>
      <w:r>
        <w:t>grid on</w:t>
      </w:r>
    </w:p>
    <w:p w14:paraId="0FF50D5A" w14:textId="5DACF3BA" w:rsidR="0089712C" w:rsidRDefault="0089712C" w:rsidP="0089712C">
      <w:pPr>
        <w:pStyle w:val="a4"/>
      </w:pPr>
      <w:proofErr w:type="spellStart"/>
      <w:r>
        <w:t>drawnow</w:t>
      </w:r>
      <w:proofErr w:type="spellEnd"/>
    </w:p>
    <w:p w14:paraId="1ACD6D36" w14:textId="3CC62B28" w:rsidR="000019F3" w:rsidRDefault="0089712C" w:rsidP="0089712C">
      <w:pPr>
        <w:pStyle w:val="a4"/>
        <w:ind w:leftChars="0" w:left="360"/>
      </w:pPr>
      <w:r>
        <w:t>end</w:t>
      </w:r>
    </w:p>
    <w:sectPr w:rsidR="000019F3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A684AA" w14:textId="77777777" w:rsidR="00C72999" w:rsidRDefault="00C72999" w:rsidP="00C72999">
      <w:r>
        <w:separator/>
      </w:r>
    </w:p>
  </w:endnote>
  <w:endnote w:type="continuationSeparator" w:id="0">
    <w:p w14:paraId="483512F4" w14:textId="77777777" w:rsidR="00C72999" w:rsidRDefault="00C72999" w:rsidP="00C729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209A206" w14:textId="77777777" w:rsidR="00C72999" w:rsidRDefault="00C72999" w:rsidP="00C72999">
      <w:r>
        <w:separator/>
      </w:r>
    </w:p>
  </w:footnote>
  <w:footnote w:type="continuationSeparator" w:id="0">
    <w:p w14:paraId="68F98076" w14:textId="77777777" w:rsidR="00C72999" w:rsidRDefault="00C72999" w:rsidP="00C7299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39C0453"/>
    <w:multiLevelType w:val="hybridMultilevel"/>
    <w:tmpl w:val="7A023FC2"/>
    <w:lvl w:ilvl="0" w:tplc="208021C2">
      <w:start w:val="5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7F885CD7"/>
    <w:multiLevelType w:val="hybridMultilevel"/>
    <w:tmpl w:val="C72EDC1A"/>
    <w:lvl w:ilvl="0" w:tplc="DA0CA0F8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yMDK1sDQ0MjMxMDZS0lEKTi0uzszPAykwqQUAtW1JEywAAAA="/>
  </w:docVars>
  <w:rsids>
    <w:rsidRoot w:val="00B408E6"/>
    <w:rsid w:val="000019F3"/>
    <w:rsid w:val="00076FF4"/>
    <w:rsid w:val="0034715B"/>
    <w:rsid w:val="006C4AA3"/>
    <w:rsid w:val="006D6FF8"/>
    <w:rsid w:val="007A32C1"/>
    <w:rsid w:val="00822D88"/>
    <w:rsid w:val="0089712C"/>
    <w:rsid w:val="00945889"/>
    <w:rsid w:val="00B21E86"/>
    <w:rsid w:val="00B408E6"/>
    <w:rsid w:val="00C72999"/>
    <w:rsid w:val="00D3400F"/>
    <w:rsid w:val="00E279C3"/>
    <w:rsid w:val="00F00256"/>
    <w:rsid w:val="00F044EE"/>
    <w:rsid w:val="00F07D02"/>
    <w:rsid w:val="00F511A1"/>
    <w:rsid w:val="00FD29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5A7B400F"/>
  <w15:chartTrackingRefBased/>
  <w15:docId w15:val="{694D9D5E-A51D-4CD1-9C92-4E59AD7E66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F044EE"/>
    <w:rPr>
      <w:color w:val="808080"/>
    </w:rPr>
  </w:style>
  <w:style w:type="paragraph" w:styleId="a4">
    <w:name w:val="List Paragraph"/>
    <w:basedOn w:val="a"/>
    <w:uiPriority w:val="34"/>
    <w:qFormat/>
    <w:rsid w:val="00F044EE"/>
    <w:pPr>
      <w:ind w:leftChars="200" w:left="480"/>
    </w:pPr>
  </w:style>
  <w:style w:type="paragraph" w:styleId="a5">
    <w:name w:val="header"/>
    <w:basedOn w:val="a"/>
    <w:link w:val="a6"/>
    <w:uiPriority w:val="99"/>
    <w:unhideWhenUsed/>
    <w:rsid w:val="00C7299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C72999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C7299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C72999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1</TotalTime>
  <Pages>4</Pages>
  <Words>471</Words>
  <Characters>2690</Characters>
  <Application>Microsoft Office Word</Application>
  <DocSecurity>0</DocSecurity>
  <Lines>22</Lines>
  <Paragraphs>6</Paragraphs>
  <ScaleCrop>false</ScaleCrop>
  <Company/>
  <LinksUpToDate>false</LinksUpToDate>
  <CharactersWithSpaces>3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OW Ching Chuen Tiffany</dc:creator>
  <cp:keywords/>
  <dc:description/>
  <cp:lastModifiedBy>CHOW Ching Chuen Tiffany</cp:lastModifiedBy>
  <cp:revision>6</cp:revision>
  <dcterms:created xsi:type="dcterms:W3CDTF">2020-10-30T05:23:00Z</dcterms:created>
  <dcterms:modified xsi:type="dcterms:W3CDTF">2020-11-26T11:40:00Z</dcterms:modified>
</cp:coreProperties>
</file>